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Ортега</w:t>
      </w:r>
      <w:r>
        <w:t xml:space="preserve"> </w:t>
      </w:r>
      <w:r>
        <w:t xml:space="preserve">Верони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  <w:r>
        <w:t xml:space="preserve"> </w:t>
      </w:r>
      <w:r>
        <w:t xml:space="preserve">2.1. 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  <w:r>
        <w:t xml:space="preserve"> </w:t>
      </w:r>
      <w:r>
        <w:t xml:space="preserve">2.2. В домашнем каталоге создайте директорию ~/ski.plases.</w:t>
      </w:r>
      <w:r>
        <w:t xml:space="preserve"> </w:t>
      </w:r>
      <w:r>
        <w:t xml:space="preserve">2.3. Переместите файл equipment в каталог ~/ski.plases.</w:t>
      </w:r>
      <w:r>
        <w:t xml:space="preserve"> </w:t>
      </w:r>
      <w:r>
        <w:t xml:space="preserve">2.4. Переименуйте файл ~/ski.plases/equipment в ~/ski.plases/equiplist.</w:t>
      </w:r>
      <w:r>
        <w:t xml:space="preserve"> </w:t>
      </w:r>
      <w:r>
        <w:t xml:space="preserve">2.5. 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  <w:r>
        <w:t xml:space="preserve"> </w:t>
      </w:r>
      <w:r>
        <w:t xml:space="preserve">2.6. Создайте каталог с именем equipment в каталоге ~/ski.plases.</w:t>
      </w:r>
      <w:r>
        <w:t xml:space="preserve"> </w:t>
      </w:r>
      <w:r>
        <w:t xml:space="preserve">2.7. Переместите файлы ~/ski.plases/equiplist и equiplist2 в катало</w:t>
      </w:r>
      <w:r>
        <w:t xml:space="preserve"> </w:t>
      </w:r>
      <w:r>
        <w:t xml:space="preserve">~/ski.plases/equipment.</w:t>
      </w:r>
      <w:r>
        <w:t xml:space="preserve"> </w:t>
      </w:r>
      <w:r>
        <w:t xml:space="preserve">2.8. Создайте и переместите каталог ~/newdir в каталог ~/ski.plases и назовите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 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йте man по командам mount, fsck, mkfs, kill и кратко их охарактеризуйте, приведя примеры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о выполнить все примеры, описанные в лабораторной работе. (рис. ??).(рис. ??).(рис. ??)(рис. ??)(рис. ??)(рис. ??)(рис. ??)ю</w:t>
      </w:r>
    </w:p>
    <w:p>
      <w:pPr>
        <w:pStyle w:val="BodyText"/>
      </w:pPr>
      <w:bookmarkStart w:id="22" w:name="fig:001"/>
      <w:r>
        <w:t xml:space="preserve">Копирование файлов и каталогов. Пример</w:t>
      </w:r>
      <w:bookmarkEnd w:id="22"/>
      <w:r>
        <w:t xml:space="preserve"> </w:t>
      </w:r>
      <w:bookmarkStart w:id="23" w:name="fig:002"/>
      <w:r>
        <w:t xml:space="preserve">Перемещение и переименование файлов и каталогов. Пример</w:t>
      </w:r>
      <w:bookmarkEnd w:id="23"/>
      <w:r>
        <w:t xml:space="preserve"> </w:t>
      </w:r>
      <w:bookmarkStart w:id="24" w:name="fig:003"/>
      <w:r>
        <w:t xml:space="preserve">Перемещение и переименование файлов и каталогов. Пример</w:t>
      </w:r>
      <w:bookmarkEnd w:id="24"/>
      <w:r>
        <w:t xml:space="preserve"> </w:t>
      </w:r>
      <w:bookmarkStart w:id="25" w:name="fig:004"/>
      <w:r>
        <w:t xml:space="preserve">Перемещение и переименование файлов и каталогов. Пример</w:t>
      </w:r>
      <w:bookmarkEnd w:id="25"/>
      <w:r>
        <w:t xml:space="preserve"> </w:t>
      </w:r>
      <w:bookmarkStart w:id="26" w:name="fig:005"/>
      <w:r>
        <w:t xml:space="preserve">Перемещение и переименование файлов и каталогов. Пример</w:t>
      </w:r>
      <w:bookmarkEnd w:id="26"/>
      <w:r>
        <w:t xml:space="preserve"> </w:t>
      </w:r>
      <w:bookmarkStart w:id="27" w:name="fig:006"/>
      <w:r>
        <w:t xml:space="preserve">Перемещение и переименование файлов и каталогов. Пример</w:t>
      </w:r>
      <w:bookmarkEnd w:id="27"/>
      <w:r>
        <w:t xml:space="preserve"> </w:t>
      </w:r>
      <w:bookmarkStart w:id="28" w:name="fig:007"/>
      <w:r>
        <w:t xml:space="preserve">Перемещение и переименование файлов и каталогов. Пример</w:t>
      </w:r>
      <w:bookmarkEnd w:id="28"/>
    </w:p>
    <w:p>
      <w:pPr>
        <w:pStyle w:val="BodyText"/>
      </w:pPr>
      <w:r>
        <w:t xml:space="preserve">После я приступила ко второму заданию. Вначале проверила, сущетсвует ли файл io.h, а после скопировала его в домашний каталог командой cp io.h и переимновала его командой mv io.h equipment. (рис. ??)</w:t>
      </w:r>
      <w:r>
        <w:t xml:space="preserve"> </w:t>
      </w:r>
      <w:r>
        <w:t xml:space="preserve">Далее в домашнем каталоге создала директорию ~/ski.plases с помощью mkdir и переместила туда файл equipment с помощью команды mv equipment ski.plases</w:t>
      </w:r>
      <w:r>
        <w:t xml:space="preserve"> </w:t>
      </w:r>
      <w:r>
        <w:t xml:space="preserve">После я переименовала equipment в equiplist командой ***mv ski.plases/equipmentв ski.plases/equiplist</w:t>
      </w:r>
      <w:r>
        <w:t xml:space="preserve"> </w:t>
      </w:r>
      <w:bookmarkStart w:id="29" w:name="fig:008"/>
      <w:r>
        <w:t xml:space="preserve">Копирование и Переименовывание файла io.h</w:t>
      </w:r>
      <w:bookmarkEnd w:id="29"/>
    </w:p>
    <w:p>
      <w:pPr>
        <w:pStyle w:val="BodyText"/>
      </w:pPr>
      <w:r>
        <w:t xml:space="preserve">После я создала в домашнем каталоге файл abc1 (команда touch) и скопировала его в каталог ~/ski.plases командой mv abc1 ski.plases/ C помощью команды mv abc1 equiplist2 я переименовала его.(рис.</w:t>
      </w:r>
      <w:r>
        <w:t xml:space="preserve"> </w:t>
      </w:r>
      <w:hyperlink w:anchor="fig:009">
        <w:r>
          <w:rPr>
            <w:rStyle w:val="Hyperlink"/>
          </w:rPr>
          <w:t xml:space="preserve">1</w:t>
        </w:r>
      </w:hyperlink>
      <w:r>
        <w:t xml:space="preserve">)</w:t>
      </w:r>
    </w:p>
    <w:bookmarkStart w:id="0" w:name="fig:009"/>
    <w:p>
      <w:pPr>
        <w:pStyle w:val="BodyText"/>
      </w:pPr>
      <w:bookmarkStart w:id="30" w:name="fig:009"/>
      <w:r>
        <w:t xml:space="preserve">Figure 1: Переименование фалйа и Копирование abc1 и его переименование в equiplist2</w:t>
      </w:r>
      <w:bookmarkEnd w:id="30"/>
    </w:p>
    <w:bookmarkEnd w:id="0"/>
    <w:p>
      <w:pPr>
        <w:pStyle w:val="BodyText"/>
      </w:pPr>
      <w:r>
        <w:t xml:space="preserve">Следующим шагом я в ski.plases создала новый каталог equipment командой mkdir</w:t>
      </w:r>
      <w:r>
        <w:t xml:space="preserve"> </w:t>
      </w:r>
      <w:r>
        <w:t xml:space="preserve">После я перемстила файлы ~/ski.plases/equiplist и equiplist2 в созданный каталог командой mv.(рис. ??)</w:t>
      </w:r>
      <w:r>
        <w:t xml:space="preserve"> </w:t>
      </w:r>
      <w:r>
        <w:t xml:space="preserve">После я создала каталог newdir командой mkdir и перемтила его в ski.plases,используя mv. С помощью команды mv newdir plans я переименовала каталог.(рис. ??)</w:t>
      </w:r>
    </w:p>
    <w:p>
      <w:pPr>
        <w:pStyle w:val="BodyText"/>
      </w:pPr>
      <w:bookmarkStart w:id="31" w:name="fig:010"/>
      <w:r>
        <w:t xml:space="preserve">Перемещение equiplist и equiplist2 в equipment</w:t>
      </w:r>
      <w:bookmarkEnd w:id="31"/>
      <w:r>
        <w:t xml:space="preserve"> </w:t>
      </w:r>
      <w:bookmarkStart w:id="32" w:name="fig:011"/>
      <w:r>
        <w:t xml:space="preserve">Создание каталога newdir. Перенос и переименоание каталога</w:t>
      </w:r>
      <w:bookmarkEnd w:id="32"/>
    </w:p>
    <w:p>
      <w:pPr>
        <w:pStyle w:val="BodyText"/>
      </w:pPr>
      <w:r>
        <w:t xml:space="preserve">Создала каталог australia c помощью mkdir и командой chmod 744 australia изменила выделенные права доступа на те, которые указаны в задании.Создала каталог play. Командой сhmod 711 play изменила права доступа.(рис.</w:t>
      </w:r>
      <w:r>
        <w:t xml:space="preserve"> </w:t>
      </w:r>
      <w:hyperlink w:anchor="fig:01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12"/>
    <w:p>
      <w:pPr>
        <w:pStyle w:val="BodyText"/>
      </w:pPr>
      <w:bookmarkStart w:id="33" w:name="fig:012"/>
      <w:r>
        <w:t xml:space="preserve">Figure 2: Изменение прав australia</w:t>
      </w:r>
      <w:bookmarkEnd w:id="33"/>
    </w:p>
    <w:bookmarkEnd w:id="0"/>
    <w:p>
      <w:pPr>
        <w:pStyle w:val="BodyText"/>
      </w:pPr>
      <w:r>
        <w:t xml:space="preserve">Создав файл feathers, изменила права доступа на нужные командой chmod 664.(рис. ??)(рис. ??)</w:t>
      </w:r>
      <w:r>
        <w:t xml:space="preserve"> </w:t>
      </w:r>
      <w:bookmarkStart w:id="34" w:name="fig:013"/>
      <w:r>
        <w:t xml:space="preserve">Изменение прав feathers</w:t>
      </w:r>
      <w:bookmarkEnd w:id="34"/>
      <w:r>
        <w:t xml:space="preserve"> </w:t>
      </w:r>
      <w:bookmarkStart w:id="35" w:name="fig:014"/>
      <w:r>
        <w:t xml:space="preserve">Изменение прав feathers</w:t>
      </w:r>
      <w:bookmarkEnd w:id="35"/>
    </w:p>
    <w:p>
      <w:pPr>
        <w:pStyle w:val="BodyText"/>
      </w:pPr>
      <w:r>
        <w:t xml:space="preserve">Следущим шагом я просмотрела содержимое файла /etc/password с помощью команды cat passwd. Далее я скопировала файл feathers в файл ~/file.old, который перед этим создала с помощью touch, командой cp feathers file.old.(рис. ??)</w:t>
      </w:r>
      <w:r>
        <w:t xml:space="preserve"> </w:t>
      </w:r>
      <w:bookmarkStart w:id="36" w:name="fig:015"/>
      <w:r>
        <w:t xml:space="preserve">Содержимое файла /etc/password</w:t>
      </w:r>
      <w:bookmarkEnd w:id="36"/>
    </w:p>
    <w:p>
      <w:pPr>
        <w:pStyle w:val="BodyText"/>
      </w:pPr>
      <w:r>
        <w:t xml:space="preserve">Переместила файл file.old в каталог ~/play, использовав mv file.old play.(рис. ??)</w:t>
      </w:r>
      <w:r>
        <w:t xml:space="preserve"> </w:t>
      </w:r>
      <w:bookmarkStart w:id="37" w:name="fig:016"/>
      <w:r>
        <w:t xml:space="preserve">Перемещение file.old в play</w:t>
      </w:r>
      <w:bookmarkEnd w:id="37"/>
    </w:p>
    <w:p>
      <w:pPr>
        <w:pStyle w:val="BodyText"/>
      </w:pPr>
      <w:r>
        <w:t xml:space="preserve">После скопировала каталог play в каталог ~/fun командой cp -r fun play.Дальше я переместила каталог fun в каталог ~/play командой mv fun play и назвала его games, использовав mv fun games.После командой chmod u-r feathers я лишила владельца права на чтение.После этого попыталась просмотреть файл feathers с помощью cat, однако это</w:t>
      </w:r>
      <w:r>
        <w:t xml:space="preserve"> </w:t>
      </w:r>
      <w:r>
        <w:t xml:space="preserve">не вышло, так как права на чтение у меня нет.Я попыталась скопировать файл, используя cp, и все проходит успешно и онскопировался.Я вернула владельцу право на чтение командой chmod u+r feathers.Псоле командой chmod u-x play я лишила владельца права на выпоолнение. Перешла в каталог play с помощью cd и все получилось. Возрвратила владельцу право на выполнение командой chmod u+x play. (рис. ??)</w:t>
      </w:r>
      <w:r>
        <w:t xml:space="preserve"> </w:t>
      </w:r>
      <w:bookmarkStart w:id="38" w:name="fig:018"/>
      <w:r>
        <w:t xml:space="preserve">Копирование play в fun</w:t>
      </w:r>
      <w:bookmarkEnd w:id="38"/>
    </w:p>
    <w:p>
      <w:pPr>
        <w:pStyle w:val="BodyText"/>
      </w:pPr>
      <w:r>
        <w:t xml:space="preserve">Последним заданием было с помощью man прочитать справки по командам mount, fsck, mkfs, kill и кратко их охарактеризовать.</w:t>
      </w:r>
      <w:r>
        <w:t xml:space="preserve"> </w:t>
      </w:r>
      <w:r>
        <w:t xml:space="preserve">- mount - команда для монтирования файловой системы в Linux. Команда позволяет присоединить хранящиеся на разных носителях файлы к общему дереву каталогов.</w:t>
      </w:r>
      <w:r>
        <w:t xml:space="preserve"> </w:t>
      </w:r>
      <w:r>
        <w:t xml:space="preserve">- fsck - команда, которая позволяет проверять согласованность и интерактивное исправление в одной или нескольких файловых систсемах. То есть она проверяет файловую систему на наличие ошибок и нерешенных проблем.(рис. ??)</w:t>
      </w:r>
      <w:r>
        <w:t xml:space="preserve"> </w:t>
      </w:r>
      <w:bookmarkStart w:id="39" w:name="fig:019"/>
      <w:r>
        <w:t xml:space="preserve">fsck</w:t>
      </w:r>
      <w:bookmarkEnd w:id="39"/>
      <w:r>
        <w:t xml:space="preserve"> </w:t>
      </w:r>
      <w:r>
        <w:t xml:space="preserve">- mkfs - команда, использующаяся для управления устройствами хранения файлов в Linux. Она может создать файловую систему на некотором устройстве, например, в разделе жесткого диска(рис. ??)</w:t>
      </w:r>
      <w:r>
        <w:t xml:space="preserve"> </w:t>
      </w:r>
      <w:bookmarkStart w:id="40" w:name="fig:020"/>
      <w:r>
        <w:t xml:space="preserve">mkfs</w:t>
      </w:r>
      <w:bookmarkEnd w:id="40"/>
      <w:r>
        <w:t xml:space="preserve"> </w:t>
      </w:r>
      <w:r>
        <w:t xml:space="preserve">- kill - команда, которая посылает сигналы процессам по их идентификаторам.</w:t>
      </w:r>
      <w:r>
        <w:t xml:space="preserve"> </w:t>
      </w:r>
      <w:r>
        <w:t xml:space="preserve">Обычно исользуется для устранения процессов.(рис. ??)</w:t>
      </w:r>
      <w:r>
        <w:t xml:space="preserve"> </w:t>
      </w:r>
      <w:bookmarkStart w:id="41" w:name="fig:021"/>
      <w:r>
        <w:t xml:space="preserve">kill</w:t>
      </w:r>
      <w:bookmarkEnd w:id="41"/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по проверке использования диска и обслуживанию файловой системы.</w:t>
      </w:r>
    </w:p>
    <w:bookmarkEnd w:id="43"/>
    <w:bookmarkStart w:id="44" w:name="k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K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С помощью команды df –T, мы можем познакомиться с файловыми системами · Файловая система devtmpfs была разработана для решения проблемы с доступностью устройств во время загрузки. Ядро создает файлы устройств по мере надобности, а также уведомляет менеджер udevd о том, что доступно новое устройство. После получения такого сигнала менеджер udevd не создает файлы устройств, а выполняет инициализацию устройства и отправляет уведомление процессу. Кроме того, он создает несколько символических ссылок в каталоге/dev для дальнейшей идентификации устройств. · Tmpfs — временное файловое хранилище в Unix . Предназначена для монтирования файловой системы, но размещается в ОЗУ вместо физического диска. Подобная конструкция является RAM диском.Все данные в Tmpfs являются временными, в том смысле, что ни одного файла не будет создано на жёстком диске. После перезагрузки все данные, содержащиеся в Tmpfs, будут утеряны. · Fourth extended file system , сокр. ext4, или ext4fs — журналируемая ФС, используемая в ОС с ядром Linux. Основана на ФС ext3, ранее использовавшейся по умолчанию во многих дистрибутивахGNU/Linux. · Распределенная сетевая файловая система AFS (Andrew File System)внедрена с целью создания единого файлового пространства пользователей при работе на различных фермах или рабочих станциях ОИЯИ, где домашний каталог пользователя определен как каталог в -AFS. Использование системы AFS позволяет пользователям осуществлять прямой доступ к файловому пространству других организаций, где эта система используется и где пользователь имеет регистрацию в AFS.</w:t>
      </w:r>
      <w:r>
        <w:t xml:space="preserve"> </w:t>
      </w:r>
      <w:r>
        <w:t xml:space="preserve">2. Приведите общую структуру файловой системы и дайте характеристику каж-дой директории первого уровня этой структуры.</w:t>
      </w:r>
    </w:p>
    <w:p>
      <w:pPr>
        <w:pStyle w:val="BodyText"/>
      </w:pPr>
      <w:r>
        <w:t xml:space="preserve">Все каталоги можно разделить на две группы: для статической (редко меняющейся) информации – /bin, /usr и динамической (часто меняющейся) информации – /var, /tmp. Исходя из этого администраторы могут разместить каждый изэтих каталогов на собственном носителе, обладающем соответствующими характеристиками. · Корневой каталог. Корневой каталог / является основой любой ФС UNIX. Все остальные каталоги и файлы располагаются в рамках структуры</w:t>
      </w:r>
      <w:r>
        <w:t xml:space="preserve"> </w:t>
      </w:r>
      <w:r>
        <w:t xml:space="preserve">(дерева), порождённой корневым каталогом, независимо от их физического местонахождения. · /bin. В этом каталоге находятся часто употребляемые команды и утилиты системы общего пользования. Сюда входят все базовые команды, до-</w:t>
      </w:r>
      <w:r>
        <w:t xml:space="preserve"> </w:t>
      </w:r>
      <w:r>
        <w:t xml:space="preserve">ступные даже если была примонтирована только корневая файловая система.Примерами таких команд являются:Ls,cp и т.д. · /boot. Директория содержит всё необходимое для процесса загрузки операционной системы: программу-загрузчик, образ ядра операционной системы и т.п.. · /dev. Каталог содержит специальные файлы устройств, являющиеся интерфейсом доступа к периферийным устройствам. Наличие такого каталога не означает, что специальные файлы устройств нельзя создавать в другом месте, просто достаточно удобно иметь один каталог для всех файлов такого типа. · /etc. В этом каталоге находятся системные конфигурационные файлы. В качестве примеров можно привести файлы/etc/fstab, содержащий список монтируемых файловых систем, и /etc/ resolv.conf,который задаёт правила составления локальных DNS-запросов. Среди наиболееважных файлов – скрипты инифиализации и деинициализации системы. В системах, наследующих особенности UNIX System V, для них отведены каталоги с /etc/rc0.d по /etc/rc6.d и общий для всех файл описания – /etc/inittab. · /home(необязательно). Директория содержит домашние директории пользователей.</w:t>
      </w:r>
      <w:r>
        <w:t xml:space="preserve"> </w:t>
      </w:r>
      <w:r>
        <w:t xml:space="preserve">Её существование в корневом каталоге не обязательно и её содержимое зависит от особенностей конкретной UNIX-подобной операционной системы. · /lib.Каталог для статических и динамических библиотек, необходимых для запуска</w:t>
      </w:r>
      <w:r>
        <w:t xml:space="preserve"> </w:t>
      </w:r>
      <w:r>
        <w:t xml:space="preserve">программ, находящихся-в директориях/bin,/sbin. · /mnt. Стандартный каталог для временного монтирования файловых систем – например, гибких и флэш-дисков, компакт-дисков и т. п. · /root (необязательно). Директория содержит домашюю директорию суперпользователя. Её существование в корневом каталоге не обязательно. · /sbin. В этом каталоге находятся команды и утилиты для системногоадминистратора. Примерами таких команд являются: route, halt, init и др. Для аналогичных целей применяются директории /usr/sbin и /usr/local/sbin. · /usr. Эта директория повторяет структуру корневой директории – содержит каталоги /usr/ bin, /usr/lib, /usr/sbin, служащие для аналогичных целей. Каталог /usr/include содержит заголовочные файлы языка C для всевозможные библиотек, расположенных в системе. · /usr/local является следующим уровнем повторения корневого каталога и служит для хранения программ, установленных администратором в дополнение к стандартной поставке операционной системы. · /usr/share хранит</w:t>
      </w:r>
      <w:r>
        <w:t xml:space="preserve"> </w:t>
      </w:r>
      <w:r>
        <w:t xml:space="preserve">неизменяющиеся данные для установленных программ. Особый интерес представляет каталог /usr/share/doc, в который добавляется документация ко всем установленным программам. · /var, /tmp. Используются для хранения временных</w:t>
      </w:r>
      <w:r>
        <w:t xml:space="preserve"> </w:t>
      </w:r>
      <w:r>
        <w:t xml:space="preserve">данных процессов – системных и пользовательских соответственно.</w:t>
      </w:r>
    </w:p>
    <w:p>
      <w:pPr>
        <w:numPr>
          <w:ilvl w:val="0"/>
          <w:numId w:val="1003"/>
        </w:numPr>
        <w:pStyle w:val="Compact"/>
      </w:pPr>
      <w:r>
        <w:t xml:space="preserve">Какая операция должна быть выполнена,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С помощью команды cd мы переходим в каталог, в котором находится файл. С помощью less мы открываем этот файл.</w:t>
      </w:r>
    </w:p>
    <w:p>
      <w:pPr>
        <w:numPr>
          <w:ilvl w:val="0"/>
          <w:numId w:val="1004"/>
        </w:numPr>
        <w:pStyle w:val="Compact"/>
      </w:pPr>
      <w:r>
        <w:t xml:space="preserve">Назовите основные причины нарушения целостности файловой системы.Какустранить повреждения файловой системы?</w:t>
      </w:r>
    </w:p>
    <w:p>
      <w:pPr>
        <w:pStyle w:val="FirstParagraph"/>
      </w:pPr>
      <w:r>
        <w:t xml:space="preserve">Основные причины нарушения целостности файловой системы: · Из-за прерывания операций ввода-вывода выполняемых непосредственно с диском; · Сбояпитания; · Краха ОС; · Нарушения работы дискового КЭШа; Устранение поврежденных файлов:В большинстве случаев, проверка файловой системы способнa обнаружить и выполнить ремонт такой ошибки автоматически, и после завершения процесс начальной загрузки продолжится как обычно. Если проблемафайловой системы более серьезна, проверка файловой системы не может решить проблему автоматически. В этом случае процесс надо будет запустить вручную.</w:t>
      </w:r>
    </w:p>
    <w:p>
      <w:pPr>
        <w:numPr>
          <w:ilvl w:val="0"/>
          <w:numId w:val="1005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Обычно при установке Linux создание файловых систем - компетенция инсталлятора, который осуществляет его с некоторыми опциями по умолчанию. Изменить характеристики, определенные для файловой системы при ее создании, невозможно без повторного выполнения этого процесса . Файловая система Ext2fs может быть создана любой из следующих команд - /sbin/mke2fs, / sbin/mkfs, /sbin/mkfs.ext2 с указанием файла устройства в качестве аргумента. Для создания XFS -mkfs.xfs (из пакета xfsprogs). Для создания файловой системы ext3fs -mke2fs с опцией j. Файловая система ReiserFS - /sbin/mkreiserfs из пакета reiserfsprogs.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Для просмотра небольших файлов -cat. (cat имя-файла) · Для просмотра больших файлов-less . (less имя-файла) · Для просмотра начала файла-head. По умолчанию она выводит первые 10 строк файла. (head [-n] имя-файла), n — количество</w:t>
      </w:r>
      <w:r>
        <w:t xml:space="preserve"> </w:t>
      </w:r>
      <w:r>
        <w:t xml:space="preserve">выводимых строк. · Команда tail . выводит несколько (по умолчанию 10) последних строк файла. (tail [-n] имя-файла),n — количество выводимых строк.</w:t>
      </w:r>
    </w:p>
    <w:p>
      <w:pPr>
        <w:numPr>
          <w:ilvl w:val="0"/>
          <w:numId w:val="1007"/>
        </w:numPr>
        <w:pStyle w:val="Compact"/>
      </w:pPr>
      <w:r>
        <w:t xml:space="preserve">Приведите основные возможности команды cp в Linux При помощи команды cp осуществляется копирование файлов и каталогов (cp[-опции]исходный_файл целевой_файл)</w:t>
      </w:r>
    </w:p>
    <w:p>
      <w:pPr>
        <w:pStyle w:val="FirstParagraph"/>
      </w:pPr>
      <w:r>
        <w:t xml:space="preserve">Возможности команды ср: · копирование файла в текущем каталоге · копирование нескольких файлов в каталог ·копирование файлов в произвольном каталоге·опция i в команде cp поможет избежать уничтожения информации в случае,</w:t>
      </w:r>
      <w:r>
        <w:t xml:space="preserve"> </w:t>
      </w:r>
      <w:r>
        <w:t xml:space="preserve">если на место целевого файла вы поставите имя уже существующего файла(т.е. система попросит подтвердить, что вы хотите перезаписать этот файл) · Команда cp с опцией r (recursive) позволяет копировать каталоги вместе с входящими в них файлами и каталогами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командам перемещения и переименованияфайлов и каталогов.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(mv [-опции] старый_файл новый_файл) Для полученияпредупреждения перед переписыванием файла стоит использовать опцию i.</w:t>
      </w:r>
    </w:p>
    <w:p>
      <w:pPr>
        <w:numPr>
          <w:ilvl w:val="0"/>
          <w:numId w:val="1009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- совокупность правил, регламентирующих порядок и условия доступа субъекта к объектам информационной системы (информации, её носителям, процессам и другим ресурсам) установленных правовыми документами или собственником, владельцем информации. Для изменения прав доступа к файлу или каталогу используется команда-chmod.( chmod режим имя_файла) Права доступа к файлу может поменять только владелец и администратор. Режим (в формате команды) имеет следующую структуру и способ записи: · = установить право · - лишить права · + дать право · r чтение · w запись · x выполнение · u (user) владелец файла · g (group) группа, к которой принадлежит владелец файла</w:t>
      </w:r>
      <w:r>
        <w:t xml:space="preserve"> </w:t>
      </w:r>
      <w:r>
        <w:t xml:space="preserve">· (others) все остальны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5</dc:title>
  <dc:creator>Ортега Вероника</dc:creator>
  <dc:language>ru-RU</dc:language>
  <cp:keywords/>
  <dcterms:created xsi:type="dcterms:W3CDTF">2023-06-17T13:36:09Z</dcterms:created>
  <dcterms:modified xsi:type="dcterms:W3CDTF">2023-06-17T13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